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80130" w14:textId="77777777" w:rsidR="00A46B99" w:rsidRPr="00140E97" w:rsidRDefault="00A46B99" w:rsidP="00A46B99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  <w:r w:rsidRPr="00140E97">
        <w:rPr>
          <w:rFonts w:ascii="Arial" w:hAnsi="Arial" w:cs="Arial"/>
          <w:i w:val="0"/>
          <w:color w:val="auto"/>
          <w:sz w:val="16"/>
          <w:szCs w:val="16"/>
        </w:rPr>
        <w:t xml:space="preserve">Table </w: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fldChar w:fldCharType="begin"/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instrText xml:space="preserve"> SEQ Table \* ARABIC </w:instrTex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fldChar w:fldCharType="separate"/>
      </w:r>
      <w:r w:rsidR="00454A8F" w:rsidRPr="00140E97">
        <w:rPr>
          <w:rFonts w:ascii="Arial" w:hAnsi="Arial" w:cs="Arial"/>
          <w:i w:val="0"/>
          <w:noProof/>
          <w:color w:val="auto"/>
          <w:sz w:val="16"/>
          <w:szCs w:val="16"/>
        </w:rPr>
        <w:t>1</w: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fldChar w:fldCharType="end"/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t>. Socio-demographic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530"/>
        <w:gridCol w:w="1440"/>
      </w:tblGrid>
      <w:tr w:rsidR="00A46B99" w:rsidRPr="00140E97" w14:paraId="7D762CCD" w14:textId="77777777" w:rsidTr="00267FAF">
        <w:tc>
          <w:tcPr>
            <w:tcW w:w="2425" w:type="dxa"/>
          </w:tcPr>
          <w:p w14:paraId="66026E1E" w14:textId="77777777" w:rsidR="00A46B99" w:rsidRPr="00140E97" w:rsidRDefault="005B4504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Gender</w:t>
            </w:r>
          </w:p>
        </w:tc>
        <w:tc>
          <w:tcPr>
            <w:tcW w:w="1530" w:type="dxa"/>
          </w:tcPr>
          <w:p w14:paraId="0647736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Frequency</w:t>
            </w:r>
          </w:p>
        </w:tc>
        <w:tc>
          <w:tcPr>
            <w:tcW w:w="1440" w:type="dxa"/>
          </w:tcPr>
          <w:p w14:paraId="7E221B17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Percentage</w:t>
            </w:r>
          </w:p>
        </w:tc>
      </w:tr>
      <w:tr w:rsidR="00A46B99" w:rsidRPr="00140E97" w14:paraId="4C765E87" w14:textId="77777777" w:rsidTr="00267FAF">
        <w:tc>
          <w:tcPr>
            <w:tcW w:w="2425" w:type="dxa"/>
          </w:tcPr>
          <w:p w14:paraId="39A1A098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Male</w:t>
            </w:r>
          </w:p>
        </w:tc>
        <w:tc>
          <w:tcPr>
            <w:tcW w:w="1530" w:type="dxa"/>
          </w:tcPr>
          <w:p w14:paraId="089AC54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290</w:t>
            </w:r>
          </w:p>
        </w:tc>
        <w:tc>
          <w:tcPr>
            <w:tcW w:w="1440" w:type="dxa"/>
          </w:tcPr>
          <w:p w14:paraId="348E26E1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55.7</w:t>
            </w:r>
          </w:p>
        </w:tc>
      </w:tr>
      <w:tr w:rsidR="00A46B99" w:rsidRPr="00140E97" w14:paraId="6D23FB4E" w14:textId="77777777" w:rsidTr="00267FAF">
        <w:tc>
          <w:tcPr>
            <w:tcW w:w="2425" w:type="dxa"/>
          </w:tcPr>
          <w:p w14:paraId="7415443F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Female</w:t>
            </w:r>
          </w:p>
        </w:tc>
        <w:tc>
          <w:tcPr>
            <w:tcW w:w="1530" w:type="dxa"/>
          </w:tcPr>
          <w:p w14:paraId="6EE8119B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231</w:t>
            </w:r>
          </w:p>
        </w:tc>
        <w:tc>
          <w:tcPr>
            <w:tcW w:w="1440" w:type="dxa"/>
          </w:tcPr>
          <w:p w14:paraId="57F856B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44.3</w:t>
            </w:r>
          </w:p>
        </w:tc>
      </w:tr>
      <w:tr w:rsidR="00A46B99" w:rsidRPr="00140E97" w14:paraId="62151D63" w14:textId="77777777" w:rsidTr="00267FAF">
        <w:tc>
          <w:tcPr>
            <w:tcW w:w="2425" w:type="dxa"/>
          </w:tcPr>
          <w:p w14:paraId="186CC218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1530" w:type="dxa"/>
          </w:tcPr>
          <w:p w14:paraId="1F5ED5C8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521</w:t>
            </w:r>
          </w:p>
        </w:tc>
        <w:tc>
          <w:tcPr>
            <w:tcW w:w="1440" w:type="dxa"/>
          </w:tcPr>
          <w:p w14:paraId="143C22F0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100.0</w:t>
            </w:r>
          </w:p>
        </w:tc>
      </w:tr>
      <w:tr w:rsidR="00A46B99" w:rsidRPr="00140E97" w14:paraId="50613845" w14:textId="77777777" w:rsidTr="00267FAF">
        <w:tc>
          <w:tcPr>
            <w:tcW w:w="5395" w:type="dxa"/>
            <w:gridSpan w:val="3"/>
            <w:shd w:val="clear" w:color="auto" w:fill="D9D9D9"/>
          </w:tcPr>
          <w:p w14:paraId="5F1554C0" w14:textId="77777777" w:rsidR="00A46B99" w:rsidRPr="00140E97" w:rsidRDefault="00A46B99" w:rsidP="0025287E">
            <w:pPr>
              <w:spacing w:line="36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Age</w:t>
            </w:r>
          </w:p>
        </w:tc>
      </w:tr>
      <w:tr w:rsidR="00A46B99" w:rsidRPr="00140E97" w14:paraId="60BC4FD1" w14:textId="77777777" w:rsidTr="00267FAF">
        <w:tc>
          <w:tcPr>
            <w:tcW w:w="2425" w:type="dxa"/>
          </w:tcPr>
          <w:p w14:paraId="3CB885D5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5-30</w:t>
            </w:r>
          </w:p>
        </w:tc>
        <w:tc>
          <w:tcPr>
            <w:tcW w:w="1530" w:type="dxa"/>
          </w:tcPr>
          <w:p w14:paraId="0DF3234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252</w:t>
            </w:r>
          </w:p>
        </w:tc>
        <w:tc>
          <w:tcPr>
            <w:tcW w:w="1440" w:type="dxa"/>
          </w:tcPr>
          <w:p w14:paraId="439C5D83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48.4</w:t>
            </w:r>
          </w:p>
        </w:tc>
      </w:tr>
      <w:tr w:rsidR="00A46B99" w:rsidRPr="00140E97" w14:paraId="5DD04E97" w14:textId="77777777" w:rsidTr="00267FAF">
        <w:tc>
          <w:tcPr>
            <w:tcW w:w="2425" w:type="dxa"/>
          </w:tcPr>
          <w:p w14:paraId="334EEDF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31-45</w:t>
            </w:r>
          </w:p>
        </w:tc>
        <w:tc>
          <w:tcPr>
            <w:tcW w:w="1530" w:type="dxa"/>
          </w:tcPr>
          <w:p w14:paraId="760C5C9E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26</w:t>
            </w:r>
          </w:p>
        </w:tc>
        <w:tc>
          <w:tcPr>
            <w:tcW w:w="1440" w:type="dxa"/>
          </w:tcPr>
          <w:p w14:paraId="534A2091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24.2</w:t>
            </w:r>
          </w:p>
        </w:tc>
      </w:tr>
      <w:tr w:rsidR="00A46B99" w:rsidRPr="00140E97" w14:paraId="31950EE0" w14:textId="77777777" w:rsidTr="00267FAF">
        <w:tc>
          <w:tcPr>
            <w:tcW w:w="2425" w:type="dxa"/>
          </w:tcPr>
          <w:p w14:paraId="1B63D09F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46-60</w:t>
            </w:r>
          </w:p>
        </w:tc>
        <w:tc>
          <w:tcPr>
            <w:tcW w:w="1530" w:type="dxa"/>
          </w:tcPr>
          <w:p w14:paraId="5F472E77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91</w:t>
            </w:r>
          </w:p>
        </w:tc>
        <w:tc>
          <w:tcPr>
            <w:tcW w:w="1440" w:type="dxa"/>
          </w:tcPr>
          <w:p w14:paraId="48CE68BE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7.5</w:t>
            </w:r>
          </w:p>
        </w:tc>
      </w:tr>
      <w:tr w:rsidR="00A46B99" w:rsidRPr="00140E97" w14:paraId="76778D15" w14:textId="77777777" w:rsidTr="00267FAF">
        <w:tc>
          <w:tcPr>
            <w:tcW w:w="2425" w:type="dxa"/>
          </w:tcPr>
          <w:p w14:paraId="3E6876A6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&gt;60</w:t>
            </w:r>
          </w:p>
        </w:tc>
        <w:tc>
          <w:tcPr>
            <w:tcW w:w="1530" w:type="dxa"/>
          </w:tcPr>
          <w:p w14:paraId="489C9EE3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52</w:t>
            </w:r>
          </w:p>
        </w:tc>
        <w:tc>
          <w:tcPr>
            <w:tcW w:w="1440" w:type="dxa"/>
          </w:tcPr>
          <w:p w14:paraId="3B884979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0.0</w:t>
            </w:r>
          </w:p>
        </w:tc>
      </w:tr>
      <w:tr w:rsidR="00A46B99" w:rsidRPr="00140E97" w14:paraId="27CD558B" w14:textId="77777777" w:rsidTr="00267FAF">
        <w:tc>
          <w:tcPr>
            <w:tcW w:w="2425" w:type="dxa"/>
          </w:tcPr>
          <w:p w14:paraId="636C4E9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1530" w:type="dxa"/>
          </w:tcPr>
          <w:p w14:paraId="4D0F1F44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521</w:t>
            </w:r>
          </w:p>
        </w:tc>
        <w:tc>
          <w:tcPr>
            <w:tcW w:w="1440" w:type="dxa"/>
          </w:tcPr>
          <w:p w14:paraId="582F4094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100.0</w:t>
            </w:r>
          </w:p>
        </w:tc>
      </w:tr>
      <w:tr w:rsidR="00A46B99" w:rsidRPr="00140E97" w14:paraId="36AD243D" w14:textId="77777777" w:rsidTr="00267FAF">
        <w:tc>
          <w:tcPr>
            <w:tcW w:w="5395" w:type="dxa"/>
            <w:gridSpan w:val="3"/>
            <w:shd w:val="clear" w:color="auto" w:fill="D9D9D9"/>
          </w:tcPr>
          <w:p w14:paraId="0B577EEE" w14:textId="77777777" w:rsidR="00A46B99" w:rsidRPr="00140E97" w:rsidRDefault="00A46B99" w:rsidP="0025287E">
            <w:pPr>
              <w:spacing w:line="36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Level of Education</w:t>
            </w:r>
          </w:p>
        </w:tc>
      </w:tr>
      <w:tr w:rsidR="00A46B99" w:rsidRPr="00140E97" w14:paraId="7DA7931C" w14:textId="77777777" w:rsidTr="00267FAF">
        <w:tc>
          <w:tcPr>
            <w:tcW w:w="2425" w:type="dxa"/>
          </w:tcPr>
          <w:p w14:paraId="2B53FF58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Basic</w:t>
            </w:r>
          </w:p>
        </w:tc>
        <w:tc>
          <w:tcPr>
            <w:tcW w:w="1530" w:type="dxa"/>
          </w:tcPr>
          <w:p w14:paraId="50779BE0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70</w:t>
            </w:r>
          </w:p>
        </w:tc>
        <w:tc>
          <w:tcPr>
            <w:tcW w:w="1440" w:type="dxa"/>
          </w:tcPr>
          <w:p w14:paraId="17A3B01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3.4</w:t>
            </w:r>
          </w:p>
        </w:tc>
      </w:tr>
      <w:tr w:rsidR="00A46B99" w:rsidRPr="00140E97" w14:paraId="33B14956" w14:textId="77777777" w:rsidTr="00267FAF">
        <w:tc>
          <w:tcPr>
            <w:tcW w:w="2425" w:type="dxa"/>
          </w:tcPr>
          <w:p w14:paraId="20C385D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Secondary/ Vocational</w:t>
            </w:r>
          </w:p>
        </w:tc>
        <w:tc>
          <w:tcPr>
            <w:tcW w:w="1530" w:type="dxa"/>
          </w:tcPr>
          <w:p w14:paraId="07F18B74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25</w:t>
            </w:r>
          </w:p>
        </w:tc>
        <w:tc>
          <w:tcPr>
            <w:tcW w:w="1440" w:type="dxa"/>
          </w:tcPr>
          <w:p w14:paraId="587FA387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24.0</w:t>
            </w:r>
          </w:p>
        </w:tc>
      </w:tr>
      <w:tr w:rsidR="00A46B99" w:rsidRPr="00140E97" w14:paraId="657E95A8" w14:textId="77777777" w:rsidTr="00267FAF">
        <w:tc>
          <w:tcPr>
            <w:tcW w:w="2425" w:type="dxa"/>
          </w:tcPr>
          <w:p w14:paraId="3357332C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Tertiary</w:t>
            </w:r>
          </w:p>
        </w:tc>
        <w:tc>
          <w:tcPr>
            <w:tcW w:w="1530" w:type="dxa"/>
          </w:tcPr>
          <w:p w14:paraId="3352EB0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274</w:t>
            </w:r>
          </w:p>
        </w:tc>
        <w:tc>
          <w:tcPr>
            <w:tcW w:w="1440" w:type="dxa"/>
          </w:tcPr>
          <w:p w14:paraId="0F0FA020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52.6</w:t>
            </w:r>
          </w:p>
        </w:tc>
      </w:tr>
      <w:tr w:rsidR="00A46B99" w:rsidRPr="00140E97" w14:paraId="0BCDA896" w14:textId="77777777" w:rsidTr="00267FAF">
        <w:tc>
          <w:tcPr>
            <w:tcW w:w="2425" w:type="dxa"/>
          </w:tcPr>
          <w:p w14:paraId="44404A6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No formal education</w:t>
            </w:r>
          </w:p>
        </w:tc>
        <w:tc>
          <w:tcPr>
            <w:tcW w:w="1530" w:type="dxa"/>
          </w:tcPr>
          <w:p w14:paraId="71738C10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52</w:t>
            </w:r>
          </w:p>
        </w:tc>
        <w:tc>
          <w:tcPr>
            <w:tcW w:w="1440" w:type="dxa"/>
          </w:tcPr>
          <w:p w14:paraId="78D12D8E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0.0</w:t>
            </w:r>
          </w:p>
        </w:tc>
      </w:tr>
      <w:tr w:rsidR="00A46B99" w:rsidRPr="00140E97" w14:paraId="21CF67EF" w14:textId="77777777" w:rsidTr="00267FAF">
        <w:tc>
          <w:tcPr>
            <w:tcW w:w="2425" w:type="dxa"/>
          </w:tcPr>
          <w:p w14:paraId="6BC929AD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1530" w:type="dxa"/>
          </w:tcPr>
          <w:p w14:paraId="1F50D1F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521</w:t>
            </w:r>
          </w:p>
        </w:tc>
        <w:tc>
          <w:tcPr>
            <w:tcW w:w="1440" w:type="dxa"/>
          </w:tcPr>
          <w:p w14:paraId="7A942EAC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100.0</w:t>
            </w:r>
          </w:p>
        </w:tc>
      </w:tr>
      <w:tr w:rsidR="00A46B99" w:rsidRPr="00140E97" w14:paraId="35F08F17" w14:textId="77777777" w:rsidTr="00267FAF">
        <w:tc>
          <w:tcPr>
            <w:tcW w:w="5395" w:type="dxa"/>
            <w:gridSpan w:val="3"/>
            <w:shd w:val="clear" w:color="auto" w:fill="D9D9D9"/>
          </w:tcPr>
          <w:p w14:paraId="2CD30195" w14:textId="77777777" w:rsidR="00A46B99" w:rsidRPr="00140E97" w:rsidRDefault="00A46B99" w:rsidP="0025287E">
            <w:pPr>
              <w:spacing w:line="36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Employment Status</w:t>
            </w:r>
          </w:p>
        </w:tc>
      </w:tr>
      <w:tr w:rsidR="00A46B99" w:rsidRPr="00140E97" w14:paraId="792DD088" w14:textId="77777777" w:rsidTr="00267FAF">
        <w:tc>
          <w:tcPr>
            <w:tcW w:w="2425" w:type="dxa"/>
          </w:tcPr>
          <w:p w14:paraId="68AE36A7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Employed</w:t>
            </w:r>
          </w:p>
        </w:tc>
        <w:tc>
          <w:tcPr>
            <w:tcW w:w="1530" w:type="dxa"/>
          </w:tcPr>
          <w:p w14:paraId="7E738193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359</w:t>
            </w:r>
          </w:p>
        </w:tc>
        <w:tc>
          <w:tcPr>
            <w:tcW w:w="1440" w:type="dxa"/>
          </w:tcPr>
          <w:p w14:paraId="303EED99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68.9</w:t>
            </w:r>
          </w:p>
        </w:tc>
      </w:tr>
      <w:tr w:rsidR="00A46B99" w:rsidRPr="00140E97" w14:paraId="46F1544B" w14:textId="77777777" w:rsidTr="00267FAF">
        <w:tc>
          <w:tcPr>
            <w:tcW w:w="2425" w:type="dxa"/>
          </w:tcPr>
          <w:p w14:paraId="6DA5FC52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Unemployed</w:t>
            </w:r>
          </w:p>
        </w:tc>
        <w:tc>
          <w:tcPr>
            <w:tcW w:w="1530" w:type="dxa"/>
          </w:tcPr>
          <w:p w14:paraId="13CDCD01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162</w:t>
            </w:r>
          </w:p>
        </w:tc>
        <w:tc>
          <w:tcPr>
            <w:tcW w:w="1440" w:type="dxa"/>
          </w:tcPr>
          <w:p w14:paraId="593E528A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sz w:val="16"/>
                <w:szCs w:val="16"/>
              </w:rPr>
              <w:t>31.1</w:t>
            </w:r>
          </w:p>
        </w:tc>
      </w:tr>
      <w:tr w:rsidR="00A46B99" w:rsidRPr="00140E97" w14:paraId="046D7E6D" w14:textId="77777777" w:rsidTr="00267FAF">
        <w:tc>
          <w:tcPr>
            <w:tcW w:w="2425" w:type="dxa"/>
          </w:tcPr>
          <w:p w14:paraId="333BAB1F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1530" w:type="dxa"/>
          </w:tcPr>
          <w:p w14:paraId="132090FE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521</w:t>
            </w:r>
          </w:p>
        </w:tc>
        <w:tc>
          <w:tcPr>
            <w:tcW w:w="1440" w:type="dxa"/>
          </w:tcPr>
          <w:p w14:paraId="636713BF" w14:textId="77777777" w:rsidR="00A46B99" w:rsidRPr="00140E97" w:rsidRDefault="00A46B99" w:rsidP="0025287E">
            <w:pPr>
              <w:spacing w:line="360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140E97">
              <w:rPr>
                <w:rFonts w:ascii="Arial" w:eastAsia="Calibri" w:hAnsi="Arial" w:cs="Arial"/>
                <w:b/>
                <w:sz w:val="16"/>
                <w:szCs w:val="16"/>
              </w:rPr>
              <w:t>100.0</w:t>
            </w:r>
          </w:p>
        </w:tc>
      </w:tr>
    </w:tbl>
    <w:p w14:paraId="7797CE9F" w14:textId="77777777" w:rsidR="0025287E" w:rsidRPr="00140E97" w:rsidRDefault="0025287E">
      <w:pPr>
        <w:rPr>
          <w:rFonts w:ascii="Arial" w:hAnsi="Arial" w:cs="Arial"/>
          <w:sz w:val="16"/>
          <w:szCs w:val="16"/>
        </w:rPr>
      </w:pPr>
    </w:p>
    <w:p w14:paraId="15DE9E5A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186DAE73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42CA3DC1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63AFF5FE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707D0C27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0848302E" w14:textId="77777777" w:rsidR="009F46E7" w:rsidRPr="00140E97" w:rsidRDefault="009F46E7">
      <w:pPr>
        <w:rPr>
          <w:rFonts w:ascii="Arial" w:hAnsi="Arial" w:cs="Arial"/>
          <w:sz w:val="16"/>
          <w:szCs w:val="16"/>
        </w:rPr>
      </w:pPr>
    </w:p>
    <w:p w14:paraId="546CF980" w14:textId="77777777" w:rsidR="006A7A02" w:rsidRPr="00140E97" w:rsidRDefault="006A7A02">
      <w:pPr>
        <w:rPr>
          <w:rFonts w:ascii="Arial" w:hAnsi="Arial" w:cs="Arial"/>
          <w:sz w:val="16"/>
          <w:szCs w:val="16"/>
        </w:rPr>
      </w:pPr>
    </w:p>
    <w:p w14:paraId="73AC8474" w14:textId="77777777" w:rsidR="006A7A02" w:rsidRPr="00140E97" w:rsidRDefault="006A7A02">
      <w:pPr>
        <w:rPr>
          <w:rFonts w:ascii="Arial" w:hAnsi="Arial" w:cs="Arial"/>
          <w:sz w:val="16"/>
          <w:szCs w:val="16"/>
        </w:rPr>
      </w:pPr>
    </w:p>
    <w:p w14:paraId="3C6257FE" w14:textId="77777777" w:rsidR="006A7A02" w:rsidRPr="00140E97" w:rsidRDefault="006A7A02">
      <w:pPr>
        <w:rPr>
          <w:rFonts w:ascii="Arial" w:hAnsi="Arial" w:cs="Arial"/>
          <w:sz w:val="16"/>
          <w:szCs w:val="16"/>
        </w:rPr>
      </w:pPr>
    </w:p>
    <w:p w14:paraId="23D67CDF" w14:textId="77777777" w:rsidR="006A7A02" w:rsidRPr="00140E97" w:rsidRDefault="006A7A02">
      <w:pPr>
        <w:rPr>
          <w:rFonts w:ascii="Arial" w:hAnsi="Arial" w:cs="Arial"/>
          <w:sz w:val="16"/>
          <w:szCs w:val="16"/>
        </w:rPr>
      </w:pPr>
    </w:p>
    <w:p w14:paraId="7681496E" w14:textId="77777777" w:rsidR="007253E0" w:rsidRPr="00140E97" w:rsidRDefault="007253E0">
      <w:pPr>
        <w:rPr>
          <w:rFonts w:ascii="Arial" w:hAnsi="Arial" w:cs="Arial"/>
          <w:sz w:val="16"/>
          <w:szCs w:val="16"/>
        </w:rPr>
      </w:pPr>
    </w:p>
    <w:p w14:paraId="58EAF9AB" w14:textId="77777777" w:rsidR="00A35FE3" w:rsidRDefault="00A35FE3" w:rsidP="009F4384">
      <w:pPr>
        <w:rPr>
          <w:rFonts w:ascii="Arial" w:hAnsi="Arial" w:cs="Arial"/>
          <w:sz w:val="16"/>
          <w:szCs w:val="16"/>
        </w:rPr>
      </w:pPr>
    </w:p>
    <w:p w14:paraId="05EB1585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2E2E09D7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1F3406DC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2453501E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370939FC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0B9857B8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6F2F55DF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06D8B614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6B720A57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54CED6C7" w14:textId="77777777" w:rsid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42001D39" w14:textId="77777777" w:rsidR="00140E97" w:rsidRPr="00140E97" w:rsidRDefault="00140E97" w:rsidP="009F4384">
      <w:pPr>
        <w:rPr>
          <w:rFonts w:ascii="Arial" w:hAnsi="Arial" w:cs="Arial"/>
          <w:sz w:val="16"/>
          <w:szCs w:val="16"/>
        </w:rPr>
      </w:pPr>
    </w:p>
    <w:p w14:paraId="497906F0" w14:textId="77777777" w:rsidR="00A35FE3" w:rsidRPr="00140E97" w:rsidRDefault="00A35FE3" w:rsidP="009F4384">
      <w:pPr>
        <w:rPr>
          <w:rFonts w:ascii="Arial" w:hAnsi="Arial" w:cs="Arial"/>
          <w:sz w:val="16"/>
          <w:szCs w:val="16"/>
        </w:rPr>
      </w:pPr>
    </w:p>
    <w:p w14:paraId="430BFBA8" w14:textId="77777777" w:rsidR="006A7A02" w:rsidRPr="00140E97" w:rsidRDefault="006A7A02" w:rsidP="006A7A02">
      <w:pPr>
        <w:rPr>
          <w:rFonts w:ascii="Arial" w:hAnsi="Arial" w:cs="Arial"/>
          <w:sz w:val="16"/>
          <w:szCs w:val="16"/>
        </w:rPr>
        <w:sectPr w:rsidR="006A7A02" w:rsidRPr="00140E97" w:rsidSect="00A35FE3">
          <w:type w:val="continuous"/>
          <w:pgSz w:w="15840" w:h="18340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3DC22709" w14:textId="77777777" w:rsidR="009F4384" w:rsidRPr="00140E97" w:rsidRDefault="009F4384" w:rsidP="009F4384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  <w:r w:rsidRPr="00140E97">
        <w:rPr>
          <w:rFonts w:ascii="Arial" w:hAnsi="Arial" w:cs="Arial"/>
          <w:i w:val="0"/>
          <w:color w:val="auto"/>
          <w:sz w:val="16"/>
          <w:szCs w:val="16"/>
        </w:rPr>
        <w:lastRenderedPageBreak/>
        <w:t xml:space="preserve">Table </w:t>
      </w:r>
      <w:r w:rsidR="00454A8F" w:rsidRPr="00140E97">
        <w:rPr>
          <w:rFonts w:ascii="Arial" w:hAnsi="Arial" w:cs="Arial"/>
          <w:i w:val="0"/>
          <w:color w:val="auto"/>
          <w:sz w:val="16"/>
          <w:szCs w:val="16"/>
        </w:rPr>
        <w:t>2</w: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t xml:space="preserve">: </w:t>
      </w:r>
      <w:r w:rsidR="00835EAE" w:rsidRPr="00140E97">
        <w:rPr>
          <w:rFonts w:ascii="Arial" w:hAnsi="Arial" w:cs="Arial"/>
          <w:i w:val="0"/>
          <w:color w:val="auto"/>
          <w:sz w:val="16"/>
          <w:szCs w:val="16"/>
        </w:rPr>
        <w:t>Model-fitting</w: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t xml:space="preserve"> test</w:t>
      </w:r>
    </w:p>
    <w:p w14:paraId="5C60574A" w14:textId="77777777" w:rsidR="00A35FE3" w:rsidRPr="00140E97" w:rsidRDefault="00A35FE3" w:rsidP="00A35F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5"/>
        <w:gridCol w:w="1980"/>
        <w:gridCol w:w="2250"/>
        <w:gridCol w:w="720"/>
        <w:gridCol w:w="3240"/>
      </w:tblGrid>
      <w:tr w:rsidR="00A35FE3" w:rsidRPr="00140E97" w14:paraId="12D578D0" w14:textId="77777777" w:rsidTr="00A35FE3">
        <w:trPr>
          <w:cantSplit/>
        </w:trPr>
        <w:tc>
          <w:tcPr>
            <w:tcW w:w="9895" w:type="dxa"/>
            <w:gridSpan w:val="5"/>
            <w:shd w:val="clear" w:color="auto" w:fill="FFFFFF"/>
            <w:vAlign w:val="center"/>
          </w:tcPr>
          <w:p w14:paraId="7701959C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b/>
                <w:bCs/>
                <w:sz w:val="16"/>
                <w:szCs w:val="16"/>
              </w:rPr>
              <w:t>Model Fitting Information</w:t>
            </w:r>
          </w:p>
        </w:tc>
      </w:tr>
      <w:tr w:rsidR="00A35FE3" w:rsidRPr="00140E97" w14:paraId="59906A51" w14:textId="77777777" w:rsidTr="00A35FE3">
        <w:trPr>
          <w:cantSplit/>
        </w:trPr>
        <w:tc>
          <w:tcPr>
            <w:tcW w:w="1705" w:type="dxa"/>
            <w:shd w:val="clear" w:color="auto" w:fill="FFFFFF"/>
            <w:vAlign w:val="bottom"/>
          </w:tcPr>
          <w:p w14:paraId="22886FD9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Model</w:t>
            </w:r>
          </w:p>
        </w:tc>
        <w:tc>
          <w:tcPr>
            <w:tcW w:w="1980" w:type="dxa"/>
            <w:shd w:val="clear" w:color="auto" w:fill="FFFFFF"/>
            <w:vAlign w:val="bottom"/>
          </w:tcPr>
          <w:p w14:paraId="673798B8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-2 Log Likelihood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5AEAB038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Chi-Square</w:t>
            </w:r>
          </w:p>
        </w:tc>
        <w:tc>
          <w:tcPr>
            <w:tcW w:w="720" w:type="dxa"/>
            <w:shd w:val="clear" w:color="auto" w:fill="FFFFFF"/>
            <w:vAlign w:val="bottom"/>
          </w:tcPr>
          <w:p w14:paraId="78774B54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df</w:t>
            </w:r>
          </w:p>
        </w:tc>
        <w:tc>
          <w:tcPr>
            <w:tcW w:w="3240" w:type="dxa"/>
            <w:shd w:val="clear" w:color="auto" w:fill="FFFFFF"/>
            <w:vAlign w:val="bottom"/>
          </w:tcPr>
          <w:p w14:paraId="1391C071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Sig.</w:t>
            </w:r>
          </w:p>
        </w:tc>
      </w:tr>
      <w:tr w:rsidR="00A35FE3" w:rsidRPr="00140E97" w14:paraId="7F8B677D" w14:textId="77777777" w:rsidTr="00A35FE3">
        <w:trPr>
          <w:cantSplit/>
        </w:trPr>
        <w:tc>
          <w:tcPr>
            <w:tcW w:w="1705" w:type="dxa"/>
            <w:shd w:val="clear" w:color="auto" w:fill="E0E0E0"/>
          </w:tcPr>
          <w:p w14:paraId="144B9945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Intercept Only</w:t>
            </w:r>
          </w:p>
        </w:tc>
        <w:tc>
          <w:tcPr>
            <w:tcW w:w="1980" w:type="dxa"/>
            <w:shd w:val="clear" w:color="auto" w:fill="FFFFFF"/>
          </w:tcPr>
          <w:p w14:paraId="33439880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70.944</w:t>
            </w:r>
          </w:p>
        </w:tc>
        <w:tc>
          <w:tcPr>
            <w:tcW w:w="2250" w:type="dxa"/>
            <w:shd w:val="clear" w:color="auto" w:fill="FFFFFF"/>
            <w:vAlign w:val="center"/>
          </w:tcPr>
          <w:p w14:paraId="433E3553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FFFFFF"/>
            <w:vAlign w:val="center"/>
          </w:tcPr>
          <w:p w14:paraId="44908E4A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40" w:type="dxa"/>
            <w:shd w:val="clear" w:color="auto" w:fill="FFFFFF"/>
            <w:vAlign w:val="center"/>
          </w:tcPr>
          <w:p w14:paraId="78AF7E40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35FE3" w:rsidRPr="00140E97" w14:paraId="1585178D" w14:textId="77777777" w:rsidTr="00A35FE3">
        <w:trPr>
          <w:cantSplit/>
        </w:trPr>
        <w:tc>
          <w:tcPr>
            <w:tcW w:w="1705" w:type="dxa"/>
            <w:shd w:val="clear" w:color="auto" w:fill="E0E0E0"/>
          </w:tcPr>
          <w:p w14:paraId="220E2B8F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Final</w:t>
            </w:r>
          </w:p>
        </w:tc>
        <w:tc>
          <w:tcPr>
            <w:tcW w:w="1980" w:type="dxa"/>
            <w:shd w:val="clear" w:color="auto" w:fill="FFFFFF"/>
          </w:tcPr>
          <w:p w14:paraId="14A9DE40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49.382</w:t>
            </w:r>
          </w:p>
        </w:tc>
        <w:tc>
          <w:tcPr>
            <w:tcW w:w="2250" w:type="dxa"/>
            <w:shd w:val="clear" w:color="auto" w:fill="FFFFFF"/>
          </w:tcPr>
          <w:p w14:paraId="53BFF3CC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21.562</w:t>
            </w:r>
          </w:p>
        </w:tc>
        <w:tc>
          <w:tcPr>
            <w:tcW w:w="720" w:type="dxa"/>
            <w:shd w:val="clear" w:color="auto" w:fill="FFFFFF"/>
          </w:tcPr>
          <w:p w14:paraId="05F8BBF2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240" w:type="dxa"/>
            <w:shd w:val="clear" w:color="auto" w:fill="FFFFFF"/>
          </w:tcPr>
          <w:p w14:paraId="324ED66E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.001</w:t>
            </w:r>
          </w:p>
        </w:tc>
      </w:tr>
      <w:tr w:rsidR="00A35FE3" w:rsidRPr="00140E97" w14:paraId="4BA3205D" w14:textId="77777777" w:rsidTr="00A35FE3">
        <w:trPr>
          <w:cantSplit/>
        </w:trPr>
        <w:tc>
          <w:tcPr>
            <w:tcW w:w="9895" w:type="dxa"/>
            <w:gridSpan w:val="5"/>
            <w:shd w:val="clear" w:color="auto" w:fill="FFFFFF"/>
          </w:tcPr>
          <w:p w14:paraId="2DE52AAE" w14:textId="77777777" w:rsidR="00A35FE3" w:rsidRPr="00140E97" w:rsidRDefault="00A35FE3" w:rsidP="00A35FE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140E97">
              <w:rPr>
                <w:rFonts w:ascii="Arial" w:hAnsi="Arial" w:cs="Arial"/>
                <w:sz w:val="16"/>
                <w:szCs w:val="16"/>
              </w:rPr>
              <w:t>Link function: Logit.</w:t>
            </w:r>
          </w:p>
        </w:tc>
      </w:tr>
    </w:tbl>
    <w:p w14:paraId="4C1D70BE" w14:textId="77777777" w:rsidR="00A35FE3" w:rsidRPr="00140E97" w:rsidRDefault="00A35FE3" w:rsidP="00C75690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</w:p>
    <w:p w14:paraId="2AD4334C" w14:textId="77777777" w:rsidR="00140E97" w:rsidRDefault="00140E97" w:rsidP="00C75690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</w:p>
    <w:p w14:paraId="207B0483" w14:textId="29C0BE62" w:rsidR="00A35FE3" w:rsidRPr="00140E97" w:rsidRDefault="00617CA3" w:rsidP="00C75690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  <w:r w:rsidRPr="00140E97">
        <w:rPr>
          <w:rFonts w:ascii="Arial" w:hAnsi="Arial" w:cs="Arial"/>
          <w:i w:val="0"/>
          <w:color w:val="auto"/>
          <w:sz w:val="16"/>
          <w:szCs w:val="16"/>
        </w:rPr>
        <w:t>Table</w:t>
      </w:r>
      <w:r w:rsidR="00DA7FF0" w:rsidRPr="00140E97">
        <w:rPr>
          <w:rFonts w:ascii="Arial" w:hAnsi="Arial" w:cs="Arial"/>
          <w:i w:val="0"/>
          <w:color w:val="auto"/>
          <w:sz w:val="16"/>
          <w:szCs w:val="16"/>
        </w:rPr>
        <w:t xml:space="preserve"> </w:t>
      </w:r>
      <w:r w:rsidR="00454A8F" w:rsidRPr="00140E97">
        <w:rPr>
          <w:rFonts w:ascii="Arial" w:hAnsi="Arial" w:cs="Arial"/>
          <w:i w:val="0"/>
          <w:color w:val="auto"/>
          <w:sz w:val="16"/>
          <w:szCs w:val="16"/>
        </w:rPr>
        <w:t>3</w:t>
      </w:r>
      <w:r w:rsidRPr="00140E97">
        <w:rPr>
          <w:rFonts w:ascii="Arial" w:hAnsi="Arial" w:cs="Arial"/>
          <w:i w:val="0"/>
          <w:color w:val="auto"/>
          <w:sz w:val="16"/>
          <w:szCs w:val="16"/>
        </w:rPr>
        <w:t>: Factors influencing the willingness to switch to MP</w:t>
      </w:r>
      <w:r w:rsidR="00C75690" w:rsidRPr="00140E97">
        <w:rPr>
          <w:rFonts w:ascii="Arial" w:hAnsi="Arial" w:cs="Arial"/>
          <w:i w:val="0"/>
          <w:color w:val="auto"/>
          <w:sz w:val="16"/>
          <w:szCs w:val="16"/>
        </w:rPr>
        <w:t>T from private cars and trotros</w:t>
      </w:r>
    </w:p>
    <w:tbl>
      <w:tblPr>
        <w:tblW w:w="12950" w:type="dxa"/>
        <w:tblInd w:w="-10" w:type="dxa"/>
        <w:tblLook w:val="04A0" w:firstRow="1" w:lastRow="0" w:firstColumn="1" w:lastColumn="0" w:noHBand="0" w:noVBand="1"/>
      </w:tblPr>
      <w:tblGrid>
        <w:gridCol w:w="1259"/>
        <w:gridCol w:w="2971"/>
        <w:gridCol w:w="1350"/>
        <w:gridCol w:w="1231"/>
        <w:gridCol w:w="876"/>
        <w:gridCol w:w="516"/>
        <w:gridCol w:w="961"/>
        <w:gridCol w:w="1399"/>
        <w:gridCol w:w="1243"/>
        <w:gridCol w:w="1144"/>
      </w:tblGrid>
      <w:tr w:rsidR="00BD66F9" w:rsidRPr="00140E97" w14:paraId="2F9DB16C" w14:textId="77777777" w:rsidTr="00554794">
        <w:trPr>
          <w:trHeight w:val="288"/>
        </w:trPr>
        <w:tc>
          <w:tcPr>
            <w:tcW w:w="12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E71D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71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70EFE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Variables</w:t>
            </w:r>
          </w:p>
          <w:p w14:paraId="1386D661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123E" w14:textId="77777777" w:rsidR="00BD66F9" w:rsidRPr="00140E97" w:rsidRDefault="00AE416B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</w:t>
            </w:r>
          </w:p>
        </w:tc>
        <w:tc>
          <w:tcPr>
            <w:tcW w:w="123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A78C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d. Error</w:t>
            </w:r>
          </w:p>
        </w:tc>
        <w:tc>
          <w:tcPr>
            <w:tcW w:w="8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6339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ld</w:t>
            </w:r>
          </w:p>
        </w:tc>
        <w:tc>
          <w:tcPr>
            <w:tcW w:w="5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278D8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f</w:t>
            </w: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C91C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g.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44CA" w14:textId="77777777" w:rsidR="00BD66F9" w:rsidRPr="00140E97" w:rsidRDefault="00AE416B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xp(B)</w:t>
            </w:r>
          </w:p>
        </w:tc>
        <w:tc>
          <w:tcPr>
            <w:tcW w:w="238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FDB88C" w14:textId="77777777" w:rsidR="00BD66F9" w:rsidRPr="00140E97" w:rsidRDefault="00BD66F9" w:rsidP="00DC5149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5% Confidence Interval</w:t>
            </w:r>
          </w:p>
        </w:tc>
      </w:tr>
      <w:tr w:rsidR="00BD66F9" w:rsidRPr="00140E97" w14:paraId="71712584" w14:textId="77777777" w:rsidTr="00554794">
        <w:trPr>
          <w:trHeight w:val="288"/>
        </w:trPr>
        <w:tc>
          <w:tcPr>
            <w:tcW w:w="125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C388D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7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5B88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2FDE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F5215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CC1F9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5F33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F707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96AB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F0C5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wer Bound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F47674" w14:textId="77777777" w:rsidR="00BD66F9" w:rsidRPr="00140E97" w:rsidRDefault="00BD66F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pper Bound</w:t>
            </w:r>
          </w:p>
        </w:tc>
      </w:tr>
      <w:tr w:rsidR="00DC5149" w:rsidRPr="00140E97" w14:paraId="1E11A7F2" w14:textId="77777777" w:rsidTr="00554794">
        <w:trPr>
          <w:trHeight w:val="288"/>
        </w:trPr>
        <w:tc>
          <w:tcPr>
            <w:tcW w:w="1259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2FF1" w14:textId="77777777" w:rsidR="00DC5149" w:rsidRPr="00140E97" w:rsidRDefault="00DC5149" w:rsidP="00DC5149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reshold</w:t>
            </w:r>
          </w:p>
        </w:tc>
        <w:tc>
          <w:tcPr>
            <w:tcW w:w="2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F51D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ighly willing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814BB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189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1072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266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95F7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7.85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198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D59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EC5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.9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C56B8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668</w:t>
            </w:r>
          </w:p>
        </w:tc>
        <w:tc>
          <w:tcPr>
            <w:tcW w:w="11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7ADC2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71</w:t>
            </w:r>
          </w:p>
        </w:tc>
      </w:tr>
      <w:tr w:rsidR="00DC5149" w:rsidRPr="00140E97" w14:paraId="1F58FE83" w14:textId="77777777" w:rsidTr="00554794">
        <w:trPr>
          <w:trHeight w:val="300"/>
        </w:trPr>
        <w:tc>
          <w:tcPr>
            <w:tcW w:w="1259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64B8CC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2156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nwil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8EB3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.458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342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3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B52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20.1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1CC2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106A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6AB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1.7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ECE01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8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EFCB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.077</w:t>
            </w:r>
          </w:p>
        </w:tc>
      </w:tr>
      <w:tr w:rsidR="00DC5149" w:rsidRPr="00140E97" w14:paraId="3255CE93" w14:textId="77777777" w:rsidTr="00554794">
        <w:trPr>
          <w:trHeight w:val="288"/>
        </w:trPr>
        <w:tc>
          <w:tcPr>
            <w:tcW w:w="1259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B12C" w14:textId="77777777" w:rsidR="00DC5149" w:rsidRPr="00140E97" w:rsidRDefault="00DC5149" w:rsidP="00DC5149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1BDB4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wer far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5843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-0.519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F32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472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B1AA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5F6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A6C0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271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D88A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6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CCFD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-1.445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2F5829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406</w:t>
            </w:r>
          </w:p>
        </w:tc>
      </w:tr>
      <w:tr w:rsidR="00DC5149" w:rsidRPr="00140E97" w14:paraId="553C45D6" w14:textId="77777777" w:rsidTr="00554794">
        <w:trPr>
          <w:trHeight w:val="288"/>
        </w:trPr>
        <w:tc>
          <w:tcPr>
            <w:tcW w:w="1259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2A14A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5D17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ore reliable schedu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A0097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867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57467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5B32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.61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8DD1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601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74CE5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3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B98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3E6DB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584</w:t>
            </w:r>
          </w:p>
        </w:tc>
      </w:tr>
      <w:tr w:rsidR="00DC5149" w:rsidRPr="00140E97" w14:paraId="71A6E4C3" w14:textId="77777777" w:rsidTr="00554794">
        <w:trPr>
          <w:trHeight w:val="288"/>
        </w:trPr>
        <w:tc>
          <w:tcPr>
            <w:tcW w:w="1259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4FFA56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375AF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rop off/ pick up at designated places on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67625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95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F2C6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37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3A45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.32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5FC1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3E2A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B9CF0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5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6833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8A2B2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694</w:t>
            </w:r>
          </w:p>
        </w:tc>
      </w:tr>
      <w:tr w:rsidR="00DC5149" w:rsidRPr="00140E97" w14:paraId="21568D3F" w14:textId="77777777" w:rsidTr="00554794">
        <w:trPr>
          <w:trHeight w:val="288"/>
        </w:trPr>
        <w:tc>
          <w:tcPr>
            <w:tcW w:w="1259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A30C5F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51FB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leaner and well-maintained bus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BF03C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54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16C6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463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6FC4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369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70C5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102B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242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104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7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8601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-0.366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32D65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45</w:t>
            </w:r>
          </w:p>
        </w:tc>
      </w:tr>
      <w:tr w:rsidR="00DC5149" w:rsidRPr="00140E97" w14:paraId="16BCE047" w14:textId="77777777" w:rsidTr="00554794">
        <w:trPr>
          <w:trHeight w:val="288"/>
        </w:trPr>
        <w:tc>
          <w:tcPr>
            <w:tcW w:w="1259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756D1A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72F4D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bility to track the location of bus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60EE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.33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80FF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47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69E1D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.85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9275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56C4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62E4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.7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7576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E8DEED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.263</w:t>
            </w:r>
          </w:p>
        </w:tc>
      </w:tr>
      <w:tr w:rsidR="00DC5149" w:rsidRPr="00140E97" w14:paraId="0FDE92B0" w14:textId="77777777" w:rsidTr="00554794">
        <w:trPr>
          <w:trHeight w:val="288"/>
        </w:trPr>
        <w:tc>
          <w:tcPr>
            <w:tcW w:w="1259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F4B46B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A68A7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edicated lanes to reduce conges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AB35" w14:textId="77777777" w:rsidR="00DC5149" w:rsidRPr="00140E97" w:rsidRDefault="002C4AD6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D03E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AB902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5D70" w14:textId="77777777" w:rsidR="00DC5149" w:rsidRPr="00140E97" w:rsidRDefault="00DC5149" w:rsidP="00DC5149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5781C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DD5FD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722A7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892F0C" w14:textId="77777777" w:rsidR="00DC5149" w:rsidRPr="00140E97" w:rsidRDefault="00DC5149" w:rsidP="00DC514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</w:tc>
      </w:tr>
      <w:tr w:rsidR="00DC5149" w:rsidRPr="00140E97" w14:paraId="7D1B011D" w14:textId="77777777" w:rsidTr="00DC5149">
        <w:trPr>
          <w:trHeight w:val="288"/>
        </w:trPr>
        <w:tc>
          <w:tcPr>
            <w:tcW w:w="12950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E2DAC" w14:textId="77777777" w:rsidR="00DC5149" w:rsidRPr="00140E97" w:rsidRDefault="00DC5149" w:rsidP="00593C3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ink function: Logit.</w:t>
            </w:r>
          </w:p>
        </w:tc>
      </w:tr>
      <w:tr w:rsidR="00DC5149" w:rsidRPr="00140E97" w14:paraId="6A9C9AD1" w14:textId="77777777" w:rsidTr="00DC5149">
        <w:trPr>
          <w:trHeight w:val="300"/>
        </w:trPr>
        <w:tc>
          <w:tcPr>
            <w:tcW w:w="12950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A961" w14:textId="77777777" w:rsidR="00DC5149" w:rsidRPr="00140E97" w:rsidRDefault="00DC5149" w:rsidP="00593C39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 This parameter is set to zero because it is redundant.</w:t>
            </w:r>
          </w:p>
        </w:tc>
      </w:tr>
    </w:tbl>
    <w:p w14:paraId="14EC470E" w14:textId="77777777" w:rsidR="00593C39" w:rsidRPr="00140E97" w:rsidRDefault="00593C39" w:rsidP="00593C39">
      <w:pPr>
        <w:pStyle w:val="Caption"/>
        <w:keepNext/>
        <w:rPr>
          <w:rFonts w:ascii="Arial" w:hAnsi="Arial" w:cs="Arial"/>
          <w:i w:val="0"/>
          <w:iCs w:val="0"/>
          <w:color w:val="auto"/>
          <w:sz w:val="16"/>
          <w:szCs w:val="16"/>
        </w:rPr>
      </w:pPr>
      <w:r w:rsidRPr="00140E97">
        <w:rPr>
          <w:rFonts w:ascii="Arial" w:eastAsiaTheme="minorEastAsia" w:hAnsi="Arial" w:cs="Arial"/>
          <w:i w:val="0"/>
          <w:iCs w:val="0"/>
          <w:color w:val="auto"/>
          <w:sz w:val="16"/>
          <w:szCs w:val="16"/>
        </w:rPr>
        <w:t xml:space="preserve">Hint: </w:t>
      </w:r>
      <m:oMath>
        <m:r>
          <w:rPr>
            <w:rFonts w:ascii="Cambria Math" w:hAnsi="Cambria Math" w:cs="Arial"/>
            <w:color w:val="auto"/>
            <w:sz w:val="16"/>
            <w:szCs w:val="16"/>
          </w:rPr>
          <m:t>α=0.05</m:t>
        </m:r>
      </m:oMath>
    </w:p>
    <w:p w14:paraId="476E929E" w14:textId="77777777" w:rsidR="00DC5149" w:rsidRDefault="00DC5149">
      <w:pPr>
        <w:rPr>
          <w:rFonts w:ascii="Arial" w:hAnsi="Arial" w:cs="Arial"/>
          <w:iCs/>
          <w:sz w:val="16"/>
          <w:szCs w:val="16"/>
        </w:rPr>
      </w:pPr>
    </w:p>
    <w:p w14:paraId="040E896D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65E51C0C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27EA1112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0F87D653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527F9646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4ACE3098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0465B335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151E37D8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1AD72A25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6A411A2B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35385F82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0B41F0CF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0B25F3D8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3D9989F7" w14:textId="77777777" w:rsid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51A2CE01" w14:textId="77777777" w:rsidR="00140E97" w:rsidRPr="00140E97" w:rsidRDefault="00140E97">
      <w:pPr>
        <w:rPr>
          <w:rFonts w:ascii="Arial" w:hAnsi="Arial" w:cs="Arial"/>
          <w:iCs/>
          <w:sz w:val="16"/>
          <w:szCs w:val="16"/>
        </w:rPr>
      </w:pPr>
    </w:p>
    <w:p w14:paraId="77FB8984" w14:textId="77777777" w:rsidR="00454A8F" w:rsidRPr="00140E97" w:rsidRDefault="00454A8F" w:rsidP="00454A8F">
      <w:pPr>
        <w:pStyle w:val="Caption"/>
        <w:keepNext/>
        <w:rPr>
          <w:rFonts w:ascii="Arial" w:hAnsi="Arial" w:cs="Arial"/>
          <w:i w:val="0"/>
          <w:color w:val="auto"/>
          <w:sz w:val="16"/>
          <w:szCs w:val="16"/>
        </w:rPr>
      </w:pPr>
      <w:r w:rsidRPr="00140E97">
        <w:rPr>
          <w:rFonts w:ascii="Arial" w:hAnsi="Arial" w:cs="Arial"/>
          <w:i w:val="0"/>
          <w:color w:val="auto"/>
          <w:sz w:val="16"/>
          <w:szCs w:val="16"/>
        </w:rPr>
        <w:lastRenderedPageBreak/>
        <w:t>Table 4</w:t>
      </w:r>
      <w:r w:rsidR="00DA7FF0" w:rsidRPr="00140E97">
        <w:rPr>
          <w:rFonts w:ascii="Arial" w:hAnsi="Arial" w:cs="Arial"/>
          <w:i w:val="0"/>
          <w:color w:val="auto"/>
          <w:sz w:val="16"/>
          <w:szCs w:val="16"/>
        </w:rPr>
        <w:t xml:space="preserve">: Association between </w:t>
      </w:r>
      <w:r w:rsidR="00927005" w:rsidRPr="00140E97">
        <w:rPr>
          <w:rFonts w:ascii="Arial" w:hAnsi="Arial" w:cs="Arial"/>
          <w:i w:val="0"/>
          <w:color w:val="auto"/>
          <w:sz w:val="16"/>
          <w:szCs w:val="16"/>
        </w:rPr>
        <w:t xml:space="preserve">MPT’s </w:t>
      </w:r>
      <w:r w:rsidR="00DA7FF0" w:rsidRPr="00140E97">
        <w:rPr>
          <w:rFonts w:ascii="Arial" w:hAnsi="Arial" w:cs="Arial"/>
          <w:i w:val="0"/>
          <w:color w:val="auto"/>
          <w:sz w:val="16"/>
          <w:szCs w:val="16"/>
        </w:rPr>
        <w:t>congestion reduction potential and good health, economic growth, and social cohesion</w:t>
      </w:r>
    </w:p>
    <w:tbl>
      <w:tblPr>
        <w:tblW w:w="121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440"/>
        <w:gridCol w:w="1530"/>
        <w:gridCol w:w="1350"/>
        <w:gridCol w:w="1350"/>
        <w:gridCol w:w="996"/>
        <w:gridCol w:w="1344"/>
      </w:tblGrid>
      <w:tr w:rsidR="00A07865" w:rsidRPr="00140E97" w14:paraId="40DBA488" w14:textId="77777777" w:rsidTr="00A35FE3">
        <w:trPr>
          <w:trHeight w:val="312"/>
        </w:trPr>
        <w:tc>
          <w:tcPr>
            <w:tcW w:w="4140" w:type="dxa"/>
            <w:vMerge w:val="restart"/>
            <w:shd w:val="clear" w:color="auto" w:fill="auto"/>
            <w:noWrap/>
            <w:vAlign w:val="center"/>
            <w:hideMark/>
          </w:tcPr>
          <w:p w14:paraId="07D79028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ariables</w:t>
            </w:r>
          </w:p>
        </w:tc>
        <w:tc>
          <w:tcPr>
            <w:tcW w:w="4320" w:type="dxa"/>
            <w:gridSpan w:val="3"/>
            <w:shd w:val="clear" w:color="auto" w:fill="auto"/>
            <w:noWrap/>
            <w:vAlign w:val="center"/>
            <w:hideMark/>
          </w:tcPr>
          <w:p w14:paraId="73C2041A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PT significantly reduces congestion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752454C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996" w:type="dxa"/>
            <w:vMerge w:val="restart"/>
            <w:shd w:val="clear" w:color="auto" w:fill="auto"/>
            <w:noWrap/>
            <w:vAlign w:val="bottom"/>
            <w:hideMark/>
          </w:tcPr>
          <w:p w14:paraId="0DD52F89" w14:textId="77777777" w:rsidR="00A07865" w:rsidRPr="00140E97" w:rsidRDefault="00000000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16"/>
                        <w:szCs w:val="16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16"/>
                        <w:szCs w:val="16"/>
                      </w:rPr>
                      <m:t>2</m:t>
                    </m:r>
                  </m:sup>
                </m:sSup>
              </m:oMath>
            </m:oMathPara>
          </w:p>
          <w:p w14:paraId="468D5B2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44" w:type="dxa"/>
            <w:vMerge w:val="restart"/>
            <w:shd w:val="clear" w:color="auto" w:fill="auto"/>
            <w:noWrap/>
            <w:vAlign w:val="center"/>
            <w:hideMark/>
          </w:tcPr>
          <w:p w14:paraId="37EE025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-Value</w:t>
            </w:r>
          </w:p>
        </w:tc>
      </w:tr>
      <w:tr w:rsidR="00A07865" w:rsidRPr="00140E97" w14:paraId="3A3F8746" w14:textId="77777777" w:rsidTr="00A35FE3">
        <w:trPr>
          <w:trHeight w:val="312"/>
        </w:trPr>
        <w:tc>
          <w:tcPr>
            <w:tcW w:w="4140" w:type="dxa"/>
            <w:vMerge/>
            <w:vAlign w:val="center"/>
            <w:hideMark/>
          </w:tcPr>
          <w:p w14:paraId="4543DDB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gridSpan w:val="3"/>
            <w:shd w:val="clear" w:color="auto" w:fill="auto"/>
            <w:noWrap/>
            <w:vAlign w:val="center"/>
            <w:hideMark/>
          </w:tcPr>
          <w:p w14:paraId="579D3C9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o. (%)</w:t>
            </w:r>
          </w:p>
        </w:tc>
        <w:tc>
          <w:tcPr>
            <w:tcW w:w="1350" w:type="dxa"/>
            <w:vMerge w:val="restart"/>
            <w:shd w:val="clear" w:color="auto" w:fill="auto"/>
            <w:noWrap/>
            <w:vAlign w:val="center"/>
            <w:hideMark/>
          </w:tcPr>
          <w:p w14:paraId="462A9D3D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o. (%)</w:t>
            </w:r>
          </w:p>
        </w:tc>
        <w:tc>
          <w:tcPr>
            <w:tcW w:w="996" w:type="dxa"/>
            <w:vMerge/>
            <w:vAlign w:val="center"/>
            <w:hideMark/>
          </w:tcPr>
          <w:p w14:paraId="6BDEF6F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44" w:type="dxa"/>
            <w:vMerge/>
            <w:vAlign w:val="center"/>
            <w:hideMark/>
          </w:tcPr>
          <w:p w14:paraId="63B5385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A07865" w:rsidRPr="00140E97" w14:paraId="31D5C286" w14:textId="77777777" w:rsidTr="00CA54F1">
        <w:trPr>
          <w:trHeight w:val="312"/>
        </w:trPr>
        <w:tc>
          <w:tcPr>
            <w:tcW w:w="4140" w:type="dxa"/>
            <w:vMerge/>
            <w:vAlign w:val="center"/>
            <w:hideMark/>
          </w:tcPr>
          <w:p w14:paraId="3235533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2C5FCBC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407D8207" w14:textId="77777777" w:rsidR="00A07865" w:rsidRPr="00140E97" w:rsidRDefault="00CA54F1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I don’t know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29F2163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350" w:type="dxa"/>
            <w:vMerge/>
            <w:vAlign w:val="center"/>
            <w:hideMark/>
          </w:tcPr>
          <w:p w14:paraId="474A32DD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Merge/>
            <w:vAlign w:val="center"/>
            <w:hideMark/>
          </w:tcPr>
          <w:p w14:paraId="048E12B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44" w:type="dxa"/>
            <w:vMerge/>
            <w:vAlign w:val="center"/>
            <w:hideMark/>
          </w:tcPr>
          <w:p w14:paraId="596FD1F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A07865" w:rsidRPr="00140E97" w14:paraId="05684D9B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70945C74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PT contributes to good health</w:t>
            </w:r>
            <w:r w:rsidR="00F54B5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by reducing air pollution and respiratory infections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06ABBCD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057735F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95E9D6C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DCA1DC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5DE4A066" w14:textId="77777777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65.02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26EA4BBD" w14:textId="0EA59C96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  <w:r w:rsidR="0001187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00</w:t>
            </w:r>
            <w:r w:rsidR="00006AA9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A07865" w:rsidRPr="00140E97" w14:paraId="520875D1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0D75F2C7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00EF6A0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21 (80.8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7BC2543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0 (3.8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6924E5F8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0 (1.9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7973E6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51 (86.6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1040B634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1D9AADC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61D0A43D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299CAF50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s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7AFE687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1 (2.1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0CFAF70D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 (0.4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12E4626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1 (2.1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5E9FB12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 (4.6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2F5B232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5660FCD7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09AC846D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1C3993BA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67E4F8B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6 (5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5625B25C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7 (3.3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7F384A4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 (0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2D85DA3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6 (8.8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0310220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1CF54D8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7268A31D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3A60F32F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345E24A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58 (87.9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1AB0AE3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9 (7.5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0718AA3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 (4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5846838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21 (100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242FB3F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55171AB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3178C046" w14:textId="77777777" w:rsidTr="00A35FE3">
        <w:trPr>
          <w:trHeight w:val="312"/>
        </w:trPr>
        <w:tc>
          <w:tcPr>
            <w:tcW w:w="12150" w:type="dxa"/>
            <w:gridSpan w:val="7"/>
            <w:shd w:val="clear" w:color="000000" w:fill="F2F2F2"/>
            <w:noWrap/>
            <w:vAlign w:val="center"/>
            <w:hideMark/>
          </w:tcPr>
          <w:p w14:paraId="33467810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197A5AB5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00751BB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PT contributes to economic growth</w:t>
            </w:r>
            <w:r w:rsidR="00F54B5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by increasing travel time reliability, reduces travel cost, and decrease congestion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27B41C1C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43A72A9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7F1A1F6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2833EFFD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6B8A85AA" w14:textId="77777777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42.91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3C36B2E9" w14:textId="61ACE8BE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  <w:r w:rsidR="0001187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00</w:t>
            </w:r>
            <w:r w:rsidR="00006AA9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A07865" w:rsidRPr="00140E97" w14:paraId="11DE3610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05F67EDD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5C6DA51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18 (80.2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75638E7D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9 (3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075E4C8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1 (2.1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7AA4E9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48 (86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6B954972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592F97C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0D312F8F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14CCC0F5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s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0E1332E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5 (2.9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119373E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60D10A3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 (1.7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E813EB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5 (4.8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4F4FB37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3FA3E26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3B6B604E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32FA45E2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4657CD2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5 (4.8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31658FF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9 (3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205168F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 (0.8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6E34FBA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8 (9.2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01A76F1F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0F5E9AF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36965701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215A5143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20EC4D0F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58 (87.9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24550A7F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9 (7.5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6D80800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 (4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75BB8658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21 (100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361DD20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310F64AF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201E6B0C" w14:textId="77777777" w:rsidTr="00A35FE3">
        <w:trPr>
          <w:trHeight w:val="312"/>
        </w:trPr>
        <w:tc>
          <w:tcPr>
            <w:tcW w:w="12150" w:type="dxa"/>
            <w:gridSpan w:val="7"/>
            <w:shd w:val="clear" w:color="000000" w:fill="F2F2F2"/>
            <w:noWrap/>
            <w:vAlign w:val="center"/>
            <w:hideMark/>
          </w:tcPr>
          <w:p w14:paraId="40949B81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28802EF8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49FD7444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PT contributes to social cohesion</w:t>
            </w:r>
            <w:r w:rsidR="00F54B5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by improving accessibility, community engagement, and mobility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1B62246E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1F1C4DA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1BDADFC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36C770F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1C44A85E" w14:textId="77777777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74.673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10FBD752" w14:textId="4169B084" w:rsidR="00A07865" w:rsidRPr="00140E97" w:rsidRDefault="00A07865" w:rsidP="007F3CC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0</w:t>
            </w:r>
            <w:r w:rsidR="0001187D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00</w:t>
            </w:r>
            <w:r w:rsidR="00006AA9"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A07865" w:rsidRPr="00140E97" w14:paraId="7CAB63EE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5896B330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2865232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00 (76.8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4B01C25E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7 (3.3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1D8A630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 (1.9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61058C9C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26 (81.8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2CF015B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117CD2B0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7F22CCA6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562591ED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sagree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7A5C23A9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3 (2.5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3BD1002F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 (0.4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5C00D33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3 (2.5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26B45534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8 (5.4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6F356C67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6F8C9451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16953B56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75120BCA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505B3E97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5 (8.6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577D0A95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0 (3.8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730BED4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 (0.4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2B9A1C33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7 (12.9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5238A9E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62DB6A98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07865" w:rsidRPr="00140E97" w14:paraId="16A05202" w14:textId="77777777" w:rsidTr="00CA54F1">
        <w:trPr>
          <w:trHeight w:val="312"/>
        </w:trPr>
        <w:tc>
          <w:tcPr>
            <w:tcW w:w="4140" w:type="dxa"/>
            <w:shd w:val="clear" w:color="000000" w:fill="FFFFFF"/>
            <w:noWrap/>
            <w:vAlign w:val="center"/>
            <w:hideMark/>
          </w:tcPr>
          <w:p w14:paraId="76121E37" w14:textId="77777777" w:rsidR="00A07865" w:rsidRPr="00140E97" w:rsidRDefault="00A07865" w:rsidP="007F3CC5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440" w:type="dxa"/>
            <w:shd w:val="clear" w:color="000000" w:fill="FFFFFF"/>
            <w:noWrap/>
            <w:vAlign w:val="center"/>
            <w:hideMark/>
          </w:tcPr>
          <w:p w14:paraId="301E2B3A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58 (87.9)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14:paraId="106D24AB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9 (7.5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46246A5E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 (4.6)</w:t>
            </w:r>
          </w:p>
        </w:tc>
        <w:tc>
          <w:tcPr>
            <w:tcW w:w="1350" w:type="dxa"/>
            <w:shd w:val="clear" w:color="000000" w:fill="FFFFFF"/>
            <w:noWrap/>
            <w:vAlign w:val="center"/>
            <w:hideMark/>
          </w:tcPr>
          <w:p w14:paraId="7E118577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21 (100)</w:t>
            </w:r>
          </w:p>
        </w:tc>
        <w:tc>
          <w:tcPr>
            <w:tcW w:w="996" w:type="dxa"/>
            <w:shd w:val="clear" w:color="000000" w:fill="FFFFFF"/>
            <w:noWrap/>
            <w:vAlign w:val="center"/>
            <w:hideMark/>
          </w:tcPr>
          <w:p w14:paraId="013A26F6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44" w:type="dxa"/>
            <w:shd w:val="clear" w:color="000000" w:fill="FFFFFF"/>
            <w:noWrap/>
            <w:vAlign w:val="center"/>
            <w:hideMark/>
          </w:tcPr>
          <w:p w14:paraId="2EF5613E" w14:textId="77777777" w:rsidR="00A07865" w:rsidRPr="00140E97" w:rsidRDefault="00A07865" w:rsidP="007F3CC5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40E9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</w:tbl>
    <w:p w14:paraId="1F76C479" w14:textId="70CED0D8" w:rsidR="00A35FE3" w:rsidRPr="00140E97" w:rsidRDefault="00593C39" w:rsidP="00D37233">
      <w:pPr>
        <w:pStyle w:val="Caption"/>
        <w:keepNext/>
        <w:rPr>
          <w:rFonts w:ascii="Arial" w:hAnsi="Arial" w:cs="Arial"/>
          <w:i w:val="0"/>
          <w:iCs w:val="0"/>
          <w:color w:val="auto"/>
          <w:sz w:val="16"/>
          <w:szCs w:val="16"/>
        </w:rPr>
        <w:sectPr w:rsidR="00A35FE3" w:rsidRPr="00140E97" w:rsidSect="00A35FE3">
          <w:type w:val="continuous"/>
          <w:pgSz w:w="15840" w:h="183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140E97">
        <w:rPr>
          <w:rFonts w:ascii="Arial" w:hAnsi="Arial" w:cs="Arial"/>
          <w:i w:val="0"/>
          <w:iCs w:val="0"/>
          <w:color w:val="auto"/>
          <w:sz w:val="16"/>
          <w:szCs w:val="16"/>
        </w:rPr>
        <w:t>Hint: The percentages are provided based on the total counts.</w:t>
      </w:r>
      <w:r w:rsidRPr="00140E97">
        <w:rPr>
          <w:rFonts w:ascii="Arial" w:hAnsi="Arial" w:cs="Arial"/>
          <w:i w:val="0"/>
          <w:iCs w:val="0"/>
          <w:color w:val="auto"/>
          <w:sz w:val="16"/>
          <w:szCs w:val="16"/>
        </w:rPr>
        <w:tab/>
        <w:t xml:space="preserve"> </w:t>
      </w:r>
      <m:oMath>
        <m:r>
          <w:rPr>
            <w:rFonts w:ascii="Cambria Math" w:hAnsi="Cambria Math" w:cs="Arial"/>
            <w:color w:val="auto"/>
            <w:sz w:val="16"/>
            <w:szCs w:val="16"/>
          </w:rPr>
          <m:t>α=0.0</m:t>
        </m:r>
      </m:oMath>
      <w:r w:rsidR="00140E97">
        <w:rPr>
          <w:rFonts w:ascii="Arial" w:eastAsiaTheme="minorEastAsia" w:hAnsi="Arial" w:cs="Arial"/>
          <w:i w:val="0"/>
          <w:color w:val="000000" w:themeColor="text1"/>
          <w:sz w:val="16"/>
          <w:szCs w:val="16"/>
        </w:rPr>
        <w:t>5</w:t>
      </w:r>
    </w:p>
    <w:p w14:paraId="2A5C1875" w14:textId="77777777" w:rsidR="00EF58F3" w:rsidRPr="00140E97" w:rsidRDefault="00EF58F3" w:rsidP="00140E97">
      <w:pPr>
        <w:rPr>
          <w:rFonts w:ascii="Arial" w:hAnsi="Arial" w:cs="Arial"/>
          <w:sz w:val="16"/>
          <w:szCs w:val="16"/>
        </w:rPr>
      </w:pPr>
    </w:p>
    <w:sectPr w:rsidR="00EF58F3" w:rsidRPr="00140E97" w:rsidSect="0028790D">
      <w:pgSz w:w="15840" w:h="18340"/>
      <w:pgMar w:top="1440" w:right="144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NTO3NDI0sDC0NLVU0lEKTi0uzszPAykwrwUArXA+miwAAAA="/>
  </w:docVars>
  <w:rsids>
    <w:rsidRoot w:val="00A46B99"/>
    <w:rsid w:val="000053E4"/>
    <w:rsid w:val="00006AA9"/>
    <w:rsid w:val="0001187D"/>
    <w:rsid w:val="000522E6"/>
    <w:rsid w:val="000831A5"/>
    <w:rsid w:val="000C7C94"/>
    <w:rsid w:val="001000D9"/>
    <w:rsid w:val="0011067A"/>
    <w:rsid w:val="001166A6"/>
    <w:rsid w:val="001249BF"/>
    <w:rsid w:val="001378A1"/>
    <w:rsid w:val="00140E97"/>
    <w:rsid w:val="001E73B9"/>
    <w:rsid w:val="00200926"/>
    <w:rsid w:val="0025287E"/>
    <w:rsid w:val="00267FAF"/>
    <w:rsid w:val="002761E1"/>
    <w:rsid w:val="0028790D"/>
    <w:rsid w:val="002C4AD6"/>
    <w:rsid w:val="00397EA6"/>
    <w:rsid w:val="003D2CED"/>
    <w:rsid w:val="00454A8F"/>
    <w:rsid w:val="00460D3A"/>
    <w:rsid w:val="0046456D"/>
    <w:rsid w:val="004A3220"/>
    <w:rsid w:val="004C33EB"/>
    <w:rsid w:val="004C5487"/>
    <w:rsid w:val="004D27DB"/>
    <w:rsid w:val="00554794"/>
    <w:rsid w:val="00554D7B"/>
    <w:rsid w:val="00593C39"/>
    <w:rsid w:val="005B4504"/>
    <w:rsid w:val="005F6CA5"/>
    <w:rsid w:val="00615FB8"/>
    <w:rsid w:val="00617CA3"/>
    <w:rsid w:val="00645A88"/>
    <w:rsid w:val="0067717E"/>
    <w:rsid w:val="006847C2"/>
    <w:rsid w:val="006A7A02"/>
    <w:rsid w:val="006B3F21"/>
    <w:rsid w:val="006D1C56"/>
    <w:rsid w:val="006D4C56"/>
    <w:rsid w:val="007253E0"/>
    <w:rsid w:val="00744ED6"/>
    <w:rsid w:val="00753F06"/>
    <w:rsid w:val="00772225"/>
    <w:rsid w:val="007E325F"/>
    <w:rsid w:val="007F3CC5"/>
    <w:rsid w:val="007F63DF"/>
    <w:rsid w:val="00835EAE"/>
    <w:rsid w:val="0084200D"/>
    <w:rsid w:val="008B4ED6"/>
    <w:rsid w:val="008F18EE"/>
    <w:rsid w:val="009206DC"/>
    <w:rsid w:val="00927005"/>
    <w:rsid w:val="00942E44"/>
    <w:rsid w:val="009A4FAA"/>
    <w:rsid w:val="009D101B"/>
    <w:rsid w:val="009F4384"/>
    <w:rsid w:val="009F46E7"/>
    <w:rsid w:val="00A07865"/>
    <w:rsid w:val="00A17ADE"/>
    <w:rsid w:val="00A35FE3"/>
    <w:rsid w:val="00A46B99"/>
    <w:rsid w:val="00A54340"/>
    <w:rsid w:val="00A67E20"/>
    <w:rsid w:val="00AB4929"/>
    <w:rsid w:val="00AE416B"/>
    <w:rsid w:val="00AF67DE"/>
    <w:rsid w:val="00B14E89"/>
    <w:rsid w:val="00BA457F"/>
    <w:rsid w:val="00BA61DA"/>
    <w:rsid w:val="00BB732D"/>
    <w:rsid w:val="00BD66F9"/>
    <w:rsid w:val="00BE3D46"/>
    <w:rsid w:val="00C15E2F"/>
    <w:rsid w:val="00C36D86"/>
    <w:rsid w:val="00C75690"/>
    <w:rsid w:val="00C94DE7"/>
    <w:rsid w:val="00CA04B9"/>
    <w:rsid w:val="00CA52DD"/>
    <w:rsid w:val="00CA54F1"/>
    <w:rsid w:val="00D23996"/>
    <w:rsid w:val="00D37233"/>
    <w:rsid w:val="00DA7FF0"/>
    <w:rsid w:val="00DC5149"/>
    <w:rsid w:val="00EB3FB5"/>
    <w:rsid w:val="00EB72A0"/>
    <w:rsid w:val="00EF2242"/>
    <w:rsid w:val="00EF58F3"/>
    <w:rsid w:val="00F54B5D"/>
    <w:rsid w:val="00F74949"/>
    <w:rsid w:val="00F77129"/>
    <w:rsid w:val="00FD7EA9"/>
    <w:rsid w:val="00FF5436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9F36C"/>
  <w15:chartTrackingRefBased/>
  <w15:docId w15:val="{637FEB3F-06AE-4295-97D5-51E107CD1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6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6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46B9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543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5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9</TotalTime>
  <Pages>4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dzivon</dc:creator>
  <cp:keywords/>
  <dc:description/>
  <cp:lastModifiedBy>Jerry dzivon</cp:lastModifiedBy>
  <cp:revision>43</cp:revision>
  <dcterms:created xsi:type="dcterms:W3CDTF">2024-05-14T10:39:00Z</dcterms:created>
  <dcterms:modified xsi:type="dcterms:W3CDTF">2025-06-05T16:02:00Z</dcterms:modified>
</cp:coreProperties>
</file>